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759FFD" w14:textId="77777777" w:rsidR="00694FC2" w:rsidRPr="00A67043" w:rsidRDefault="005E1795" w:rsidP="00A67043">
      <w:pPr>
        <w:pStyle w:val="1"/>
        <w:spacing w:before="0" w:after="0" w:line="240" w:lineRule="auto"/>
        <w:rPr>
          <w:rFonts w:ascii="宋体" w:eastAsia="宋体" w:hAnsi="宋体"/>
          <w:sz w:val="28"/>
          <w:szCs w:val="28"/>
        </w:rPr>
      </w:pPr>
      <w:r w:rsidRPr="00A67043">
        <w:rPr>
          <w:rFonts w:ascii="宋体" w:eastAsia="宋体" w:hAnsi="宋体" w:hint="eastAsia"/>
          <w:sz w:val="28"/>
          <w:szCs w:val="28"/>
        </w:rPr>
        <w:t>国企面试：</w:t>
      </w:r>
    </w:p>
    <w:p w14:paraId="4F877C42" w14:textId="77777777" w:rsidR="00710D8B" w:rsidRDefault="00A67043" w:rsidP="00A807FB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A67043">
        <w:rPr>
          <w:rFonts w:ascii="宋体" w:eastAsia="宋体" w:hAnsi="宋体" w:hint="eastAsia"/>
          <w:sz w:val="22"/>
          <w:szCs w:val="22"/>
        </w:rPr>
        <w:t>自我介绍</w:t>
      </w:r>
      <w:r w:rsidR="006B7792">
        <w:rPr>
          <w:rFonts w:ascii="宋体" w:eastAsia="宋体" w:hAnsi="宋体" w:hint="eastAsia"/>
          <w:sz w:val="22"/>
          <w:szCs w:val="22"/>
        </w:rPr>
        <w:t>？</w:t>
      </w:r>
    </w:p>
    <w:p w14:paraId="1BB6D788" w14:textId="498BE898" w:rsidR="00E75BE2" w:rsidRPr="00DD3919" w:rsidRDefault="00516598" w:rsidP="00DD391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、</w:t>
      </w:r>
      <w:r w:rsidR="002B11F7" w:rsidRPr="00DD3919">
        <w:rPr>
          <w:rFonts w:ascii="宋体" w:eastAsia="宋体" w:hAnsi="宋体" w:hint="eastAsia"/>
        </w:rPr>
        <w:t>姓名、年龄、学历、专业特长等</w:t>
      </w:r>
      <w:r w:rsidR="00DD3919" w:rsidRPr="00DD3919">
        <w:rPr>
          <w:rFonts w:ascii="宋体" w:eastAsia="宋体" w:hAnsi="宋体" w:hint="eastAsia"/>
        </w:rPr>
        <w:t>（学校里）</w:t>
      </w:r>
    </w:p>
    <w:p w14:paraId="7DB5EA0F" w14:textId="36AE34D9" w:rsidR="00DD3919" w:rsidRPr="00DD3919" w:rsidRDefault="00516598" w:rsidP="00DD391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2、</w:t>
      </w:r>
      <w:r w:rsidR="00DD3919" w:rsidRPr="00DD3919">
        <w:rPr>
          <w:rFonts w:ascii="宋体" w:eastAsia="宋体" w:hAnsi="宋体" w:hint="eastAsia"/>
        </w:rPr>
        <w:t>在校活动和社会实践</w:t>
      </w:r>
    </w:p>
    <w:p w14:paraId="63B855AF" w14:textId="3B1E5B60" w:rsidR="003C6CC2" w:rsidRPr="00910FA8" w:rsidRDefault="00516598" w:rsidP="00E75BE2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3、</w:t>
      </w:r>
      <w:r w:rsidR="00DD3919" w:rsidRPr="00DD3919">
        <w:rPr>
          <w:rFonts w:ascii="宋体" w:eastAsia="宋体" w:hAnsi="宋体" w:hint="eastAsia"/>
        </w:rPr>
        <w:t>对应聘职位的理想和对本行业的看法</w:t>
      </w:r>
    </w:p>
    <w:p w14:paraId="079D00F7" w14:textId="77777777" w:rsidR="00E75BE2" w:rsidRPr="00E75BE2" w:rsidRDefault="00E75BE2" w:rsidP="00E75BE2"/>
    <w:p w14:paraId="2D3AC9CA" w14:textId="77777777" w:rsidR="00A807FB" w:rsidRDefault="00AB213C" w:rsidP="00AB213C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AB213C">
        <w:rPr>
          <w:rFonts w:ascii="宋体" w:eastAsia="宋体" w:hAnsi="宋体" w:hint="eastAsia"/>
          <w:sz w:val="22"/>
          <w:szCs w:val="22"/>
        </w:rPr>
        <w:t>研究生期间在实验室做了什么？</w:t>
      </w:r>
    </w:p>
    <w:p w14:paraId="435C1DDA" w14:textId="77777777" w:rsidR="007E3548" w:rsidRDefault="007E3548" w:rsidP="007E3548"/>
    <w:p w14:paraId="3FF21B5F" w14:textId="77777777" w:rsidR="007E3548" w:rsidRPr="007E3548" w:rsidRDefault="005C50F8" w:rsidP="007E3548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、</w:t>
      </w:r>
      <w:r w:rsidR="007E3548" w:rsidRPr="007E3548">
        <w:rPr>
          <w:rFonts w:ascii="宋体" w:eastAsia="宋体" w:hAnsi="宋体"/>
        </w:rPr>
        <w:t>实验室是什么</w:t>
      </w:r>
    </w:p>
    <w:p w14:paraId="4610E9EC" w14:textId="77777777" w:rsidR="007E3548" w:rsidRPr="007E3548" w:rsidRDefault="007E3548" w:rsidP="007E3548">
      <w:pPr>
        <w:rPr>
          <w:rFonts w:ascii="宋体" w:eastAsia="宋体" w:hAnsi="宋体"/>
        </w:rPr>
      </w:pPr>
      <w:r w:rsidRPr="007E3548">
        <w:rPr>
          <w:rFonts w:ascii="宋体" w:eastAsia="宋体" w:hAnsi="宋体"/>
        </w:rPr>
        <w:t>2、实验室总体方向</w:t>
      </w:r>
    </w:p>
    <w:p w14:paraId="11EAD77B" w14:textId="77777777" w:rsidR="007E3548" w:rsidRPr="007E3548" w:rsidRDefault="007E3548" w:rsidP="007E3548">
      <w:pPr>
        <w:rPr>
          <w:rFonts w:ascii="宋体" w:eastAsia="宋体" w:hAnsi="宋体"/>
        </w:rPr>
      </w:pPr>
      <w:r w:rsidRPr="007E3548">
        <w:rPr>
          <w:rFonts w:ascii="宋体" w:eastAsia="宋体" w:hAnsi="宋体"/>
        </w:rPr>
        <w:t>3、导师做了什么</w:t>
      </w:r>
    </w:p>
    <w:p w14:paraId="79594DDD" w14:textId="77777777" w:rsidR="007E3548" w:rsidRPr="007E3548" w:rsidRDefault="007E3548" w:rsidP="007E3548">
      <w:pPr>
        <w:rPr>
          <w:rFonts w:ascii="宋体" w:eastAsia="宋体" w:hAnsi="宋体"/>
        </w:rPr>
      </w:pPr>
      <w:r w:rsidRPr="007E3548">
        <w:rPr>
          <w:rFonts w:ascii="宋体" w:eastAsia="宋体" w:hAnsi="宋体"/>
        </w:rPr>
        <w:t>4、你在其中负责什么</w:t>
      </w:r>
    </w:p>
    <w:p w14:paraId="1B116650" w14:textId="77777777" w:rsidR="007E3548" w:rsidRPr="007E3548" w:rsidRDefault="007E3548" w:rsidP="007E3548"/>
    <w:p w14:paraId="5EED42E1" w14:textId="296588CB" w:rsidR="00CE4001" w:rsidRPr="00CE4001" w:rsidRDefault="00983B1F" w:rsidP="00CE4001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432665">
        <w:rPr>
          <w:rFonts w:ascii="宋体" w:eastAsia="宋体" w:hAnsi="宋体" w:hint="eastAsia"/>
          <w:sz w:val="22"/>
          <w:szCs w:val="22"/>
        </w:rPr>
        <w:t>你的优缺点</w:t>
      </w:r>
      <w:r w:rsidR="006B7792">
        <w:rPr>
          <w:rFonts w:ascii="宋体" w:eastAsia="宋体" w:hAnsi="宋体" w:hint="eastAsia"/>
          <w:sz w:val="22"/>
          <w:szCs w:val="22"/>
        </w:rPr>
        <w:t>？</w:t>
      </w:r>
    </w:p>
    <w:p w14:paraId="51139B96" w14:textId="3A9FBC6C" w:rsidR="009358E5" w:rsidRPr="00943036" w:rsidRDefault="00517F0A" w:rsidP="00943036">
      <w:pPr>
        <w:pStyle w:val="a3"/>
        <w:numPr>
          <w:ilvl w:val="0"/>
          <w:numId w:val="9"/>
        </w:numPr>
        <w:ind w:firstLineChars="0"/>
        <w:rPr>
          <w:rFonts w:ascii="宋体" w:eastAsia="宋体" w:hAnsi="宋体"/>
        </w:rPr>
      </w:pPr>
      <w:r w:rsidRPr="00943036">
        <w:rPr>
          <w:rFonts w:ascii="宋体" w:eastAsia="宋体" w:hAnsi="宋体" w:hint="eastAsia"/>
        </w:rPr>
        <w:t>与岗位相关</w:t>
      </w:r>
    </w:p>
    <w:p w14:paraId="2A4F2DE0" w14:textId="59A1A1C8" w:rsidR="00943036" w:rsidRPr="00943036" w:rsidRDefault="00C821F5" w:rsidP="00943036">
      <w:pPr>
        <w:pStyle w:val="a3"/>
        <w:numPr>
          <w:ilvl w:val="0"/>
          <w:numId w:val="9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工作、生活</w:t>
      </w:r>
    </w:p>
    <w:p w14:paraId="7F1D844F" w14:textId="16A43889" w:rsidR="009358E5" w:rsidRPr="009358E5" w:rsidRDefault="009358E5" w:rsidP="009358E5"/>
    <w:p w14:paraId="2724A356" w14:textId="61AA4F36" w:rsidR="009B55B6" w:rsidRDefault="00432665" w:rsidP="009B55B6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432665">
        <w:rPr>
          <w:rFonts w:ascii="宋体" w:eastAsia="宋体" w:hAnsi="宋体" w:hint="eastAsia"/>
          <w:sz w:val="22"/>
          <w:szCs w:val="22"/>
        </w:rPr>
        <w:t>你对于我们</w:t>
      </w:r>
      <w:r w:rsidR="00732965">
        <w:rPr>
          <w:rFonts w:ascii="宋体" w:eastAsia="宋体" w:hAnsi="宋体" w:hint="eastAsia"/>
          <w:sz w:val="22"/>
          <w:szCs w:val="22"/>
        </w:rPr>
        <w:t>公司</w:t>
      </w:r>
      <w:r w:rsidRPr="00432665">
        <w:rPr>
          <w:rFonts w:ascii="宋体" w:eastAsia="宋体" w:hAnsi="宋体" w:hint="eastAsia"/>
          <w:sz w:val="22"/>
          <w:szCs w:val="22"/>
        </w:rPr>
        <w:t>了解多少？为什么选择我们</w:t>
      </w:r>
      <w:r w:rsidR="009E2104">
        <w:rPr>
          <w:rFonts w:ascii="宋体" w:eastAsia="宋体" w:hAnsi="宋体" w:hint="eastAsia"/>
          <w:sz w:val="22"/>
          <w:szCs w:val="22"/>
        </w:rPr>
        <w:t>（</w:t>
      </w:r>
      <w:r w:rsidR="009E2104" w:rsidRPr="009E2104">
        <w:rPr>
          <w:rFonts w:ascii="宋体" w:eastAsia="宋体" w:hAnsi="宋体" w:hint="eastAsia"/>
          <w:sz w:val="22"/>
          <w:szCs w:val="22"/>
        </w:rPr>
        <w:t>你觉得这份工作对你而言意味着什么</w:t>
      </w:r>
      <w:r w:rsidR="009E2104">
        <w:rPr>
          <w:rFonts w:ascii="宋体" w:eastAsia="宋体" w:hAnsi="宋体" w:hint="eastAsia"/>
          <w:sz w:val="22"/>
          <w:szCs w:val="22"/>
        </w:rPr>
        <w:t>）</w:t>
      </w:r>
      <w:r w:rsidRPr="00432665">
        <w:rPr>
          <w:rFonts w:ascii="宋体" w:eastAsia="宋体" w:hAnsi="宋体" w:hint="eastAsia"/>
          <w:sz w:val="22"/>
          <w:szCs w:val="22"/>
        </w:rPr>
        <w:t>？</w:t>
      </w:r>
    </w:p>
    <w:p w14:paraId="3EDC9073" w14:textId="00864480" w:rsidR="00EC0B9C" w:rsidRDefault="004B309B" w:rsidP="008145D3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、</w:t>
      </w:r>
      <w:r w:rsidR="00B86F2E">
        <w:rPr>
          <w:rFonts w:ascii="宋体" w:eastAsia="宋体" w:hAnsi="宋体" w:hint="eastAsia"/>
        </w:rPr>
        <w:t>企业文化</w:t>
      </w:r>
    </w:p>
    <w:p w14:paraId="12B90822" w14:textId="0E53E893" w:rsidR="008145D3" w:rsidRDefault="00EC0B9C" w:rsidP="008145D3">
      <w:r>
        <w:rPr>
          <w:rFonts w:ascii="宋体" w:eastAsia="宋体" w:hAnsi="宋体" w:hint="eastAsia"/>
        </w:rPr>
        <w:t>2、</w:t>
      </w:r>
      <w:r w:rsidR="008145D3" w:rsidRPr="006F070B">
        <w:rPr>
          <w:rFonts w:ascii="宋体" w:eastAsia="宋体" w:hAnsi="宋体" w:hint="eastAsia"/>
        </w:rPr>
        <w:t>行业、企业和岗位</w:t>
      </w:r>
    </w:p>
    <w:p w14:paraId="50E80A78" w14:textId="77777777" w:rsidR="009B55B6" w:rsidRPr="000336B4" w:rsidRDefault="009B55B6" w:rsidP="009B55B6"/>
    <w:p w14:paraId="4BB456C6" w14:textId="4DBF34C7" w:rsidR="00DE7AD1" w:rsidRPr="002010B3" w:rsidRDefault="00DE7AD1" w:rsidP="002010B3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432665">
        <w:rPr>
          <w:rFonts w:ascii="宋体" w:eastAsia="宋体" w:hAnsi="宋体" w:hint="eastAsia"/>
          <w:sz w:val="22"/>
          <w:szCs w:val="22"/>
        </w:rPr>
        <w:t>你怎样理解你应聘的职位？就你申请的这个职位，</w:t>
      </w:r>
      <w:r>
        <w:rPr>
          <w:rFonts w:ascii="宋体" w:eastAsia="宋体" w:hAnsi="宋体" w:hint="eastAsia"/>
          <w:sz w:val="22"/>
          <w:szCs w:val="22"/>
        </w:rPr>
        <w:t>准备了什么，</w:t>
      </w:r>
      <w:r w:rsidRPr="00432665">
        <w:rPr>
          <w:rFonts w:ascii="宋体" w:eastAsia="宋体" w:hAnsi="宋体" w:hint="eastAsia"/>
          <w:sz w:val="22"/>
          <w:szCs w:val="22"/>
        </w:rPr>
        <w:t>你认为你还欠缺什么</w:t>
      </w:r>
      <w:r w:rsidRPr="00432665">
        <w:rPr>
          <w:rFonts w:ascii="宋体" w:eastAsia="宋体" w:hAnsi="宋体"/>
          <w:sz w:val="22"/>
          <w:szCs w:val="22"/>
        </w:rPr>
        <w:t>?</w:t>
      </w:r>
      <w:r w:rsidR="002010B3">
        <w:rPr>
          <w:rFonts w:ascii="宋体" w:eastAsia="宋体" w:hAnsi="宋体" w:hint="eastAsia"/>
          <w:sz w:val="22"/>
          <w:szCs w:val="22"/>
        </w:rPr>
        <w:t>（</w:t>
      </w:r>
      <w:r w:rsidR="002010B3" w:rsidRPr="00432665">
        <w:rPr>
          <w:rFonts w:ascii="宋体" w:eastAsia="宋体" w:hAnsi="宋体" w:hint="eastAsia"/>
          <w:sz w:val="22"/>
          <w:szCs w:val="22"/>
        </w:rPr>
        <w:t>为什么选择你？你能为单位带来什么？</w:t>
      </w:r>
      <w:r w:rsidR="002010B3" w:rsidRPr="002010B3">
        <w:rPr>
          <w:rFonts w:ascii="宋体" w:eastAsia="宋体" w:hAnsi="宋体" w:hint="eastAsia"/>
          <w:sz w:val="22"/>
          <w:szCs w:val="22"/>
        </w:rPr>
        <w:t>）</w:t>
      </w:r>
    </w:p>
    <w:p w14:paraId="6071BFA5" w14:textId="77777777" w:rsidR="00DE7AD1" w:rsidRPr="008D3CD3" w:rsidRDefault="00DE7AD1" w:rsidP="00DE7AD1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 w:rsidRPr="008D3CD3">
        <w:rPr>
          <w:rFonts w:ascii="宋体" w:eastAsia="宋体" w:hAnsi="宋体" w:hint="eastAsia"/>
        </w:rPr>
        <w:t>应聘的是什么？</w:t>
      </w:r>
    </w:p>
    <w:p w14:paraId="06D2155B" w14:textId="77777777" w:rsidR="00DE7AD1" w:rsidRPr="008D3CD3" w:rsidRDefault="00DE7AD1" w:rsidP="00DE7AD1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 w:rsidRPr="008D3CD3">
        <w:rPr>
          <w:rFonts w:ascii="宋体" w:eastAsia="宋体" w:hAnsi="宋体" w:hint="eastAsia"/>
        </w:rPr>
        <w:t>岗位官方描述？</w:t>
      </w:r>
    </w:p>
    <w:p w14:paraId="4489F390" w14:textId="77777777" w:rsidR="00DE7AD1" w:rsidRPr="008D3CD3" w:rsidRDefault="00DE7AD1" w:rsidP="00DE7AD1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 w:rsidRPr="008D3CD3">
        <w:rPr>
          <w:rFonts w:ascii="宋体" w:eastAsia="宋体" w:hAnsi="宋体" w:hint="eastAsia"/>
        </w:rPr>
        <w:t>这个公司旗下，这个岗位是面向该公司什么业务的？</w:t>
      </w:r>
    </w:p>
    <w:p w14:paraId="7B51BB4B" w14:textId="4BF8E7A8" w:rsidR="00DE7AD1" w:rsidRPr="008D3CD3" w:rsidRDefault="00DE7AD1" w:rsidP="00DE7AD1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 w:rsidRPr="008D3CD3">
        <w:rPr>
          <w:rFonts w:ascii="宋体" w:eastAsia="宋体" w:hAnsi="宋体" w:hint="eastAsia"/>
        </w:rPr>
        <w:t>学过什么</w:t>
      </w:r>
      <w:r w:rsidR="006E427D">
        <w:rPr>
          <w:rFonts w:ascii="宋体" w:eastAsia="宋体" w:hAnsi="宋体" w:hint="eastAsia"/>
        </w:rPr>
        <w:t>，</w:t>
      </w:r>
      <w:r w:rsidRPr="008D3CD3">
        <w:rPr>
          <w:rFonts w:ascii="宋体" w:eastAsia="宋体" w:hAnsi="宋体" w:hint="eastAsia"/>
        </w:rPr>
        <w:t>知识储备/实验室方向/实习和岗位的结合？</w:t>
      </w:r>
    </w:p>
    <w:p w14:paraId="098B203D" w14:textId="77777777" w:rsidR="00DE7AD1" w:rsidRPr="008D3CD3" w:rsidRDefault="00DE7AD1" w:rsidP="00DE7AD1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</w:rPr>
      </w:pPr>
      <w:r w:rsidRPr="008D3CD3">
        <w:rPr>
          <w:rFonts w:ascii="宋体" w:eastAsia="宋体" w:hAnsi="宋体" w:hint="eastAsia"/>
        </w:rPr>
        <w:t>没有经验，实际的业务还需要了解和融合。</w:t>
      </w:r>
    </w:p>
    <w:p w14:paraId="62897108" w14:textId="77777777" w:rsidR="00750BC7" w:rsidRPr="00D23A91" w:rsidRDefault="00750BC7" w:rsidP="009358E5">
      <w:pPr>
        <w:rPr>
          <w:rFonts w:ascii="宋体" w:eastAsia="宋体" w:hAnsi="宋体"/>
        </w:rPr>
      </w:pPr>
    </w:p>
    <w:p w14:paraId="573C81E4" w14:textId="77777777" w:rsidR="004D614C" w:rsidRDefault="004D614C" w:rsidP="004D614C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432665">
        <w:rPr>
          <w:rFonts w:ascii="宋体" w:eastAsia="宋体" w:hAnsi="宋体" w:hint="eastAsia"/>
          <w:sz w:val="22"/>
          <w:szCs w:val="22"/>
        </w:rPr>
        <w:t>五年以内你的职业规划？</w:t>
      </w:r>
    </w:p>
    <w:p w14:paraId="58240187" w14:textId="5ABC3F3C" w:rsidR="00F10E6C" w:rsidRDefault="00F10E6C" w:rsidP="00122D9B">
      <w:pPr>
        <w:pStyle w:val="a3"/>
        <w:numPr>
          <w:ilvl w:val="0"/>
          <w:numId w:val="4"/>
        </w:numPr>
        <w:ind w:firstLineChars="0"/>
        <w:rPr>
          <w:rFonts w:ascii="宋体" w:eastAsia="宋体" w:hAnsi="宋体"/>
        </w:rPr>
      </w:pPr>
      <w:r w:rsidRPr="00122D9B">
        <w:rPr>
          <w:rFonts w:ascii="宋体" w:eastAsia="宋体" w:hAnsi="宋体" w:hint="eastAsia"/>
        </w:rPr>
        <w:t>短期：</w:t>
      </w:r>
      <w:r w:rsidR="001966F6">
        <w:rPr>
          <w:rFonts w:ascii="宋体" w:eastAsia="宋体" w:hAnsi="宋体" w:hint="eastAsia"/>
        </w:rPr>
        <w:t>能力、项目、人际</w:t>
      </w:r>
      <w:r w:rsidR="001E0CE9">
        <w:rPr>
          <w:rFonts w:ascii="宋体" w:eastAsia="宋体" w:hAnsi="宋体" w:hint="eastAsia"/>
        </w:rPr>
        <w:t>，总结</w:t>
      </w:r>
    </w:p>
    <w:p w14:paraId="40F83D0E" w14:textId="10F1E327" w:rsidR="009A0E73" w:rsidRPr="00E165FF" w:rsidRDefault="009A0E73" w:rsidP="00E165FF">
      <w:pPr>
        <w:pStyle w:val="a3"/>
        <w:numPr>
          <w:ilvl w:val="0"/>
          <w:numId w:val="4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长期</w:t>
      </w:r>
      <w:r w:rsidR="001E0CE9" w:rsidRPr="00122D9B">
        <w:rPr>
          <w:rFonts w:ascii="宋体" w:eastAsia="宋体" w:hAnsi="宋体" w:hint="eastAsia"/>
        </w:rPr>
        <w:t>：</w:t>
      </w:r>
      <w:r w:rsidR="001E0CE9">
        <w:rPr>
          <w:rFonts w:ascii="宋体" w:eastAsia="宋体" w:hAnsi="宋体" w:hint="eastAsia"/>
        </w:rPr>
        <w:t>能力、项目、人际，总结</w:t>
      </w:r>
    </w:p>
    <w:p w14:paraId="34516A92" w14:textId="77777777" w:rsidR="00F438FF" w:rsidRDefault="00F438FF" w:rsidP="00F438FF">
      <w:pPr>
        <w:rPr>
          <w:rFonts w:ascii="宋体" w:eastAsia="宋体" w:hAnsi="宋体"/>
        </w:rPr>
      </w:pPr>
    </w:p>
    <w:p w14:paraId="6EF4BA42" w14:textId="0EBD1EE3" w:rsidR="00BA1290" w:rsidRDefault="00BA1290" w:rsidP="00BA1290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432665">
        <w:rPr>
          <w:rFonts w:ascii="宋体" w:eastAsia="宋体" w:hAnsi="宋体" w:hint="eastAsia"/>
          <w:sz w:val="22"/>
          <w:szCs w:val="22"/>
        </w:rPr>
        <w:t>你对加班的看法</w:t>
      </w:r>
      <w:r>
        <w:rPr>
          <w:rFonts w:ascii="宋体" w:eastAsia="宋体" w:hAnsi="宋体" w:hint="eastAsia"/>
          <w:sz w:val="22"/>
          <w:szCs w:val="22"/>
        </w:rPr>
        <w:t>？</w:t>
      </w:r>
    </w:p>
    <w:p w14:paraId="0856A18A" w14:textId="6D48E3B6" w:rsidR="00AB33AF" w:rsidRPr="00345561" w:rsidRDefault="00345561" w:rsidP="00345561">
      <w:pPr>
        <w:ind w:firstLine="420"/>
        <w:rPr>
          <w:rFonts w:ascii="宋体" w:eastAsia="宋体" w:hAnsi="宋体"/>
        </w:rPr>
      </w:pPr>
      <w:r w:rsidRPr="00345561">
        <w:rPr>
          <w:rFonts w:ascii="宋体" w:eastAsia="宋体" w:hAnsi="宋体" w:hint="eastAsia"/>
        </w:rPr>
        <w:t>由于我们研发和测试工作性质的原因，</w:t>
      </w:r>
      <w:r>
        <w:rPr>
          <w:rFonts w:ascii="宋体" w:eastAsia="宋体" w:hAnsi="宋体" w:hint="eastAsia"/>
        </w:rPr>
        <w:t>有时候会不可避免的需要加班，比如项目上线前，</w:t>
      </w:r>
      <w:r w:rsidR="007E5C12">
        <w:rPr>
          <w:rFonts w:ascii="宋体" w:eastAsia="宋体" w:hAnsi="宋体" w:hint="eastAsia"/>
        </w:rPr>
        <w:t>项目</w:t>
      </w:r>
      <w:r w:rsidRPr="00345561">
        <w:rPr>
          <w:rFonts w:ascii="宋体" w:eastAsia="宋体" w:hAnsi="宋体" w:hint="eastAsia"/>
        </w:rPr>
        <w:t>需要加班，作为员工，我义不容辞。</w:t>
      </w:r>
      <w:r w:rsidR="00532C3A" w:rsidRPr="00532C3A">
        <w:rPr>
          <w:rFonts w:ascii="宋体" w:eastAsia="宋体" w:hAnsi="宋体"/>
        </w:rPr>
        <w:t>但同时，我也会提高工作效率，减少不必要的加班。</w:t>
      </w:r>
    </w:p>
    <w:p w14:paraId="6EFBFBEF" w14:textId="77777777" w:rsidR="00970651" w:rsidRPr="00970651" w:rsidRDefault="00970651" w:rsidP="00970651"/>
    <w:p w14:paraId="3D9A76EE" w14:textId="6632FE22" w:rsidR="00432665" w:rsidRDefault="00432665" w:rsidP="0041604E">
      <w:pPr>
        <w:pStyle w:val="2"/>
        <w:numPr>
          <w:ilvl w:val="0"/>
          <w:numId w:val="1"/>
        </w:numPr>
        <w:spacing w:before="0" w:after="0" w:line="240" w:lineRule="auto"/>
        <w:rPr>
          <w:rFonts w:ascii="宋体" w:eastAsia="宋体" w:hAnsi="宋体"/>
          <w:sz w:val="22"/>
          <w:szCs w:val="22"/>
        </w:rPr>
      </w:pPr>
      <w:r w:rsidRPr="00432665">
        <w:rPr>
          <w:rFonts w:ascii="宋体" w:eastAsia="宋体" w:hAnsi="宋体" w:hint="eastAsia"/>
          <w:sz w:val="22"/>
          <w:szCs w:val="22"/>
        </w:rPr>
        <w:t>最有成就感和最失望的事</w:t>
      </w:r>
      <w:r w:rsidR="007B6CC2">
        <w:rPr>
          <w:rFonts w:ascii="宋体" w:eastAsia="宋体" w:hAnsi="宋体" w:hint="eastAsia"/>
          <w:sz w:val="22"/>
          <w:szCs w:val="22"/>
        </w:rPr>
        <w:t>？</w:t>
      </w:r>
    </w:p>
    <w:p w14:paraId="5F16199A" w14:textId="7F9873FE" w:rsidR="00910536" w:rsidRPr="0041604E" w:rsidRDefault="00CD4A13" w:rsidP="0041604E">
      <w:pPr>
        <w:pStyle w:val="a3"/>
        <w:numPr>
          <w:ilvl w:val="0"/>
          <w:numId w:val="11"/>
        </w:numPr>
        <w:ind w:firstLineChars="0"/>
        <w:rPr>
          <w:rFonts w:ascii="宋体" w:eastAsia="宋体" w:hAnsi="宋体"/>
        </w:rPr>
      </w:pPr>
      <w:r w:rsidRPr="0041604E">
        <w:rPr>
          <w:rFonts w:ascii="宋体" w:eastAsia="宋体" w:hAnsi="宋体" w:hint="eastAsia"/>
        </w:rPr>
        <w:t>实习做了什么？</w:t>
      </w:r>
    </w:p>
    <w:p w14:paraId="23269060" w14:textId="1634954B" w:rsidR="00751A61" w:rsidRPr="0041604E" w:rsidRDefault="0041604E" w:rsidP="0041604E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2、</w:t>
      </w:r>
      <w:r w:rsidR="00CD4A13" w:rsidRPr="0041604E">
        <w:rPr>
          <w:rFonts w:ascii="宋体" w:eastAsia="宋体" w:hAnsi="宋体" w:hint="eastAsia"/>
        </w:rPr>
        <w:t>有什么困难，如何克服的？</w:t>
      </w:r>
    </w:p>
    <w:p w14:paraId="27484C36" w14:textId="2957E833" w:rsidR="00751A61" w:rsidRDefault="00751A61" w:rsidP="00751A61">
      <w:pPr>
        <w:rPr>
          <w:rFonts w:ascii="宋体" w:eastAsia="宋体" w:hAnsi="宋体"/>
        </w:rPr>
      </w:pPr>
    </w:p>
    <w:p w14:paraId="6574A8BB" w14:textId="77777777" w:rsidR="00180B46" w:rsidRDefault="00180B46" w:rsidP="00751A61">
      <w:pPr>
        <w:rPr>
          <w:rFonts w:ascii="宋体" w:eastAsia="宋体" w:hAnsi="宋体"/>
        </w:rPr>
      </w:pPr>
    </w:p>
    <w:p w14:paraId="4970B301" w14:textId="13790A0B" w:rsidR="00751A61" w:rsidRPr="00751A61" w:rsidRDefault="00751A61" w:rsidP="00751A61">
      <w:pPr>
        <w:rPr>
          <w:rFonts w:ascii="宋体" w:eastAsia="宋体" w:hAnsi="宋体"/>
        </w:rPr>
      </w:pPr>
    </w:p>
    <w:p w14:paraId="7B422D51" w14:textId="77777777" w:rsidR="00CD4A13" w:rsidRPr="009B55B6" w:rsidRDefault="00CD4A13" w:rsidP="00910536"/>
    <w:p w14:paraId="569C0AA9" w14:textId="3E2C223C" w:rsidR="00B13058" w:rsidRDefault="00432665" w:rsidP="00B13058">
      <w:pPr>
        <w:pStyle w:val="2"/>
        <w:spacing w:before="0" w:after="0" w:line="240" w:lineRule="auto"/>
        <w:rPr>
          <w:rFonts w:ascii="宋体" w:eastAsia="宋体" w:hAnsi="宋体"/>
          <w:sz w:val="22"/>
          <w:szCs w:val="22"/>
        </w:rPr>
      </w:pPr>
      <w:r>
        <w:rPr>
          <w:rFonts w:ascii="宋体" w:eastAsia="宋体" w:hAnsi="宋体" w:hint="eastAsia"/>
          <w:sz w:val="22"/>
          <w:szCs w:val="22"/>
        </w:rPr>
        <w:t>1</w:t>
      </w:r>
      <w:r w:rsidR="00776BD4">
        <w:rPr>
          <w:rFonts w:ascii="宋体" w:eastAsia="宋体" w:hAnsi="宋体" w:hint="eastAsia"/>
          <w:sz w:val="22"/>
          <w:szCs w:val="22"/>
        </w:rPr>
        <w:t>0</w:t>
      </w:r>
      <w:r>
        <w:rPr>
          <w:rFonts w:ascii="宋体" w:eastAsia="宋体" w:hAnsi="宋体" w:hint="eastAsia"/>
          <w:sz w:val="22"/>
          <w:szCs w:val="22"/>
        </w:rPr>
        <w:t>、</w:t>
      </w:r>
      <w:r w:rsidRPr="00432665">
        <w:rPr>
          <w:rFonts w:ascii="宋体" w:eastAsia="宋体" w:hAnsi="宋体" w:hint="eastAsia"/>
          <w:sz w:val="22"/>
          <w:szCs w:val="22"/>
        </w:rPr>
        <w:t>实习中学到了什么？</w:t>
      </w:r>
    </w:p>
    <w:p w14:paraId="63C5E9C3" w14:textId="6BB7C757" w:rsidR="00B13058" w:rsidRPr="00F611B5" w:rsidRDefault="001F4182" w:rsidP="00B13058">
      <w:pPr>
        <w:rPr>
          <w:rFonts w:ascii="宋体" w:eastAsia="宋体" w:hAnsi="宋体"/>
        </w:rPr>
      </w:pPr>
      <w:r w:rsidRPr="00F611B5">
        <w:rPr>
          <w:rFonts w:ascii="宋体" w:eastAsia="宋体" w:hAnsi="宋体" w:hint="eastAsia"/>
        </w:rPr>
        <w:t>1、实习期做了什么，什么项目？</w:t>
      </w:r>
    </w:p>
    <w:p w14:paraId="046736C4" w14:textId="181C7B78" w:rsidR="001F4182" w:rsidRPr="00F611B5" w:rsidRDefault="001F4182" w:rsidP="00B13058">
      <w:pPr>
        <w:rPr>
          <w:rFonts w:ascii="宋体" w:eastAsia="宋体" w:hAnsi="宋体"/>
        </w:rPr>
      </w:pPr>
      <w:r w:rsidRPr="00F611B5">
        <w:rPr>
          <w:rFonts w:ascii="宋体" w:eastAsia="宋体" w:hAnsi="宋体" w:hint="eastAsia"/>
        </w:rPr>
        <w:t>2、项目背景：nws产生的原因？</w:t>
      </w:r>
    </w:p>
    <w:p w14:paraId="7FF81AFD" w14:textId="56C8E6B3" w:rsidR="001F4182" w:rsidRPr="00F611B5" w:rsidRDefault="001F4182" w:rsidP="00B13058">
      <w:pPr>
        <w:rPr>
          <w:rFonts w:ascii="宋体" w:eastAsia="宋体" w:hAnsi="宋体"/>
        </w:rPr>
      </w:pPr>
      <w:r w:rsidRPr="00F611B5">
        <w:rPr>
          <w:rFonts w:ascii="宋体" w:eastAsia="宋体" w:hAnsi="宋体" w:hint="eastAsia"/>
        </w:rPr>
        <w:t>3、基于项目背景，项目是怎么做的，你在其中做了什么？</w:t>
      </w:r>
    </w:p>
    <w:p w14:paraId="2DD4B68E" w14:textId="2F7C362E" w:rsidR="009823BE" w:rsidRPr="00F611B5" w:rsidRDefault="001F4182" w:rsidP="00B13058">
      <w:pPr>
        <w:rPr>
          <w:rFonts w:ascii="宋体" w:eastAsia="宋体" w:hAnsi="宋体"/>
        </w:rPr>
      </w:pPr>
      <w:r w:rsidRPr="00F611B5">
        <w:rPr>
          <w:rFonts w:ascii="宋体" w:eastAsia="宋体" w:hAnsi="宋体" w:hint="eastAsia"/>
        </w:rPr>
        <w:t>4、</w:t>
      </w:r>
      <w:r w:rsidR="009823BE" w:rsidRPr="00F611B5">
        <w:rPr>
          <w:rFonts w:ascii="宋体" w:eastAsia="宋体" w:hAnsi="宋体" w:hint="eastAsia"/>
        </w:rPr>
        <w:t>具体用了什么技术，怎么实现的？</w:t>
      </w:r>
    </w:p>
    <w:p w14:paraId="4B374AF1" w14:textId="1AFEF37C" w:rsidR="009823BE" w:rsidRPr="00F611B5" w:rsidRDefault="009823BE" w:rsidP="00B13058">
      <w:pPr>
        <w:rPr>
          <w:rFonts w:ascii="宋体" w:eastAsia="宋体" w:hAnsi="宋体"/>
        </w:rPr>
      </w:pPr>
      <w:r w:rsidRPr="00F611B5">
        <w:rPr>
          <w:rFonts w:ascii="宋体" w:eastAsia="宋体" w:hAnsi="宋体" w:hint="eastAsia"/>
        </w:rPr>
        <w:t>5、达到了什么效果？</w:t>
      </w:r>
    </w:p>
    <w:p w14:paraId="1A567B89" w14:textId="4B582D94" w:rsidR="00B13058" w:rsidRDefault="009823BE" w:rsidP="00B13058">
      <w:pPr>
        <w:rPr>
          <w:rFonts w:ascii="宋体" w:eastAsia="宋体" w:hAnsi="宋体"/>
        </w:rPr>
      </w:pPr>
      <w:r w:rsidRPr="00F611B5">
        <w:rPr>
          <w:rFonts w:ascii="宋体" w:eastAsia="宋体" w:hAnsi="宋体" w:hint="eastAsia"/>
        </w:rPr>
        <w:t>6、学到了什么？技术迁移、业务场景的类别与迁移？</w:t>
      </w:r>
      <w:r w:rsidR="006D2423" w:rsidRPr="00F611B5">
        <w:rPr>
          <w:rFonts w:ascii="宋体" w:eastAsia="宋体" w:hAnsi="宋体" w:hint="eastAsia"/>
        </w:rPr>
        <w:t>产品优化？</w:t>
      </w:r>
      <w:r w:rsidR="000526AE" w:rsidRPr="00F611B5">
        <w:rPr>
          <w:rFonts w:ascii="宋体" w:eastAsia="宋体" w:hAnsi="宋体" w:hint="eastAsia"/>
        </w:rPr>
        <w:t>测试方法的选择？</w:t>
      </w:r>
    </w:p>
    <w:p w14:paraId="10D958F7" w14:textId="17CAFE6B" w:rsidR="00DD7279" w:rsidRPr="00DD7279" w:rsidRDefault="00DD7279" w:rsidP="00B13058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7、你觉得互联网和运营商cdn业务的差异在哪？</w:t>
      </w:r>
    </w:p>
    <w:p w14:paraId="46674710" w14:textId="4C6CCF5F" w:rsidR="006C5C96" w:rsidRDefault="00776BD4" w:rsidP="00776BD4">
      <w:pPr>
        <w:pStyle w:val="2"/>
        <w:spacing w:before="0" w:after="0" w:line="240" w:lineRule="auto"/>
        <w:rPr>
          <w:rFonts w:ascii="宋体" w:eastAsia="宋体" w:hAnsi="宋体"/>
          <w:sz w:val="22"/>
          <w:szCs w:val="22"/>
        </w:rPr>
      </w:pPr>
      <w:r>
        <w:rPr>
          <w:rFonts w:ascii="宋体" w:eastAsia="宋体" w:hAnsi="宋体" w:hint="eastAsia"/>
          <w:sz w:val="22"/>
          <w:szCs w:val="22"/>
        </w:rPr>
        <w:t>11、</w:t>
      </w:r>
      <w:r w:rsidR="003D22D3">
        <w:rPr>
          <w:rFonts w:ascii="宋体" w:eastAsia="宋体" w:hAnsi="宋体" w:hint="eastAsia"/>
          <w:sz w:val="22"/>
          <w:szCs w:val="22"/>
        </w:rPr>
        <w:t>学生工作，</w:t>
      </w:r>
      <w:r w:rsidR="006C5C96" w:rsidRPr="00432665">
        <w:rPr>
          <w:rFonts w:ascii="宋体" w:eastAsia="宋体" w:hAnsi="宋体" w:hint="eastAsia"/>
          <w:sz w:val="22"/>
          <w:szCs w:val="22"/>
        </w:rPr>
        <w:t>学到了什么？</w:t>
      </w:r>
    </w:p>
    <w:p w14:paraId="055C3B45" w14:textId="28F1A095" w:rsidR="00542262" w:rsidRPr="006B0C51" w:rsidRDefault="006B0C51" w:rsidP="00542262">
      <w:pPr>
        <w:rPr>
          <w:rFonts w:ascii="宋体" w:eastAsia="宋体" w:hAnsi="宋体"/>
        </w:rPr>
      </w:pPr>
      <w:r w:rsidRPr="006B0C51">
        <w:rPr>
          <w:rFonts w:ascii="宋体" w:eastAsia="宋体" w:hAnsi="宋体" w:hint="eastAsia"/>
        </w:rPr>
        <w:t>1、担任什么职位，负责什么</w:t>
      </w:r>
    </w:p>
    <w:p w14:paraId="58AA3A69" w14:textId="52BC58F4" w:rsidR="006B0C51" w:rsidRPr="006B0C51" w:rsidRDefault="006B0C51" w:rsidP="00542262">
      <w:pPr>
        <w:rPr>
          <w:rFonts w:ascii="宋体" w:eastAsia="宋体" w:hAnsi="宋体"/>
        </w:rPr>
      </w:pPr>
      <w:r w:rsidRPr="006B0C51">
        <w:rPr>
          <w:rFonts w:ascii="宋体" w:eastAsia="宋体" w:hAnsi="宋体" w:hint="eastAsia"/>
        </w:rPr>
        <w:t>2、做了什么</w:t>
      </w:r>
    </w:p>
    <w:p w14:paraId="37340DCC" w14:textId="520E7A44" w:rsidR="00E86B58" w:rsidRPr="00354A11" w:rsidRDefault="006B0C51" w:rsidP="00E86B58">
      <w:pPr>
        <w:rPr>
          <w:rFonts w:ascii="宋体" w:eastAsia="宋体" w:hAnsi="宋体"/>
        </w:rPr>
      </w:pPr>
      <w:r w:rsidRPr="006B0C51">
        <w:rPr>
          <w:rFonts w:ascii="宋体" w:eastAsia="宋体" w:hAnsi="宋体" w:hint="eastAsia"/>
        </w:rPr>
        <w:t>3、学到了什么</w:t>
      </w:r>
    </w:p>
    <w:p w14:paraId="06126287" w14:textId="7752AFC3" w:rsidR="00A928D0" w:rsidRPr="00485A49" w:rsidRDefault="00354A11" w:rsidP="00B9215D">
      <w:pPr>
        <w:pStyle w:val="2"/>
      </w:pPr>
      <w:r>
        <w:rPr>
          <w:rFonts w:hint="eastAsia"/>
          <w:sz w:val="22"/>
        </w:rPr>
        <w:t>12</w:t>
      </w:r>
      <w:r w:rsidR="00E86B58">
        <w:rPr>
          <w:rFonts w:hint="eastAsia"/>
          <w:sz w:val="22"/>
        </w:rPr>
        <w:t>、</w:t>
      </w:r>
      <w:r w:rsidR="00E86B58" w:rsidRPr="00E86B58">
        <w:rPr>
          <w:rFonts w:hint="eastAsia"/>
          <w:sz w:val="22"/>
        </w:rPr>
        <w:t>你为什么选择网络技术研究院不去计算机学院（一副看三本院系的脸）</w:t>
      </w:r>
      <w:r w:rsidR="00E86B58" w:rsidRPr="00E86B58">
        <w:rPr>
          <w:sz w:val="22"/>
        </w:rPr>
        <w:cr/>
      </w:r>
      <w:r w:rsidR="00E86B58" w:rsidRPr="00B9215D">
        <w:rPr>
          <w:rFonts w:ascii="宋体" w:eastAsia="宋体" w:hAnsi="宋体" w:cstheme="minorBidi"/>
          <w:b w:val="0"/>
          <w:bCs w:val="0"/>
          <w:sz w:val="21"/>
          <w:szCs w:val="22"/>
        </w:rPr>
        <w:t>答：网络技术研究院是陈俊亮院士带领的，北邮计算机相关专业唯一一个国家重点实验室，2008年从计算机院分离出来，单独成立了交换国家重点实验室，我是为了选择国重而没有去计算机学院。</w:t>
      </w:r>
      <w:r w:rsidR="00E86B58" w:rsidRPr="00B9215D">
        <w:rPr>
          <w:rFonts w:ascii="宋体" w:eastAsia="宋体" w:hAnsi="宋体" w:cstheme="minorBidi"/>
          <w:b w:val="0"/>
          <w:bCs w:val="0"/>
          <w:sz w:val="21"/>
          <w:szCs w:val="22"/>
        </w:rPr>
        <w:cr/>
      </w:r>
      <w:r w:rsidR="00B9215D" w:rsidRPr="00B9215D">
        <w:rPr>
          <w:rFonts w:hint="eastAsia"/>
        </w:rPr>
        <w:t>13、</w:t>
      </w:r>
      <w:r w:rsidR="00B9215D">
        <w:rPr>
          <w:rFonts w:hint="eastAsia"/>
        </w:rPr>
        <w:t>讲一下你对金融科技岗的理解</w:t>
      </w:r>
      <w:bookmarkStart w:id="0" w:name="_GoBack"/>
      <w:bookmarkEnd w:id="0"/>
    </w:p>
    <w:sectPr w:rsidR="00A928D0" w:rsidRPr="00485A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51DC7" w14:textId="77777777" w:rsidR="002D48CB" w:rsidRDefault="002D48CB" w:rsidP="00F2700A">
      <w:r>
        <w:separator/>
      </w:r>
    </w:p>
  </w:endnote>
  <w:endnote w:type="continuationSeparator" w:id="0">
    <w:p w14:paraId="042E8544" w14:textId="77777777" w:rsidR="002D48CB" w:rsidRDefault="002D48CB" w:rsidP="00F270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A8DF7" w14:textId="77777777" w:rsidR="002D48CB" w:rsidRDefault="002D48CB" w:rsidP="00F2700A">
      <w:r>
        <w:separator/>
      </w:r>
    </w:p>
  </w:footnote>
  <w:footnote w:type="continuationSeparator" w:id="0">
    <w:p w14:paraId="0B3372A3" w14:textId="77777777" w:rsidR="002D48CB" w:rsidRDefault="002D48CB" w:rsidP="00F270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E0A70"/>
    <w:multiLevelType w:val="hybridMultilevel"/>
    <w:tmpl w:val="1892DF86"/>
    <w:lvl w:ilvl="0" w:tplc="8C52A84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A61A00"/>
    <w:multiLevelType w:val="hybridMultilevel"/>
    <w:tmpl w:val="8D20AC50"/>
    <w:lvl w:ilvl="0" w:tplc="65C6BCC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D0C7C8F"/>
    <w:multiLevelType w:val="hybridMultilevel"/>
    <w:tmpl w:val="C57228EA"/>
    <w:lvl w:ilvl="0" w:tplc="C466F1F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1A57FB9"/>
    <w:multiLevelType w:val="hybridMultilevel"/>
    <w:tmpl w:val="FE70AD72"/>
    <w:lvl w:ilvl="0" w:tplc="6796811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3FC1A09"/>
    <w:multiLevelType w:val="hybridMultilevel"/>
    <w:tmpl w:val="388CDF68"/>
    <w:lvl w:ilvl="0" w:tplc="327C3782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202C794A">
      <w:start w:val="1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0F957D4"/>
    <w:multiLevelType w:val="hybridMultilevel"/>
    <w:tmpl w:val="62D622EA"/>
    <w:lvl w:ilvl="0" w:tplc="DB10A57E">
      <w:start w:val="12"/>
      <w:numFmt w:val="decimal"/>
      <w:lvlText w:val="%1、"/>
      <w:lvlJc w:val="left"/>
      <w:pPr>
        <w:ind w:left="470" w:hanging="4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36947A2"/>
    <w:multiLevelType w:val="hybridMultilevel"/>
    <w:tmpl w:val="5E0A1FAC"/>
    <w:lvl w:ilvl="0" w:tplc="5D2CF04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B00069"/>
    <w:multiLevelType w:val="hybridMultilevel"/>
    <w:tmpl w:val="577C92A8"/>
    <w:lvl w:ilvl="0" w:tplc="BC22E0B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79A28CA"/>
    <w:multiLevelType w:val="hybridMultilevel"/>
    <w:tmpl w:val="ADBA3354"/>
    <w:lvl w:ilvl="0" w:tplc="D0D411D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0B90EC7"/>
    <w:multiLevelType w:val="hybridMultilevel"/>
    <w:tmpl w:val="B9D26674"/>
    <w:lvl w:ilvl="0" w:tplc="9AC8809E">
      <w:start w:val="12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2226C18"/>
    <w:multiLevelType w:val="hybridMultilevel"/>
    <w:tmpl w:val="AAE24B86"/>
    <w:lvl w:ilvl="0" w:tplc="210AC6B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500040F"/>
    <w:multiLevelType w:val="hybridMultilevel"/>
    <w:tmpl w:val="7712916C"/>
    <w:lvl w:ilvl="0" w:tplc="7C4CF73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15F0B3F"/>
    <w:multiLevelType w:val="hybridMultilevel"/>
    <w:tmpl w:val="26C00172"/>
    <w:lvl w:ilvl="0" w:tplc="DB3AE4F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1"/>
  </w:num>
  <w:num w:numId="6">
    <w:abstractNumId w:val="9"/>
  </w:num>
  <w:num w:numId="7">
    <w:abstractNumId w:val="5"/>
  </w:num>
  <w:num w:numId="8">
    <w:abstractNumId w:val="6"/>
  </w:num>
  <w:num w:numId="9">
    <w:abstractNumId w:val="2"/>
  </w:num>
  <w:num w:numId="10">
    <w:abstractNumId w:val="10"/>
  </w:num>
  <w:num w:numId="11">
    <w:abstractNumId w:val="1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jExtzAxMTA2MjdU0lEKTi0uzszPAykwNK0FABu7pkgtAAAA"/>
  </w:docVars>
  <w:rsids>
    <w:rsidRoot w:val="005E1795"/>
    <w:rsid w:val="00002130"/>
    <w:rsid w:val="000041EC"/>
    <w:rsid w:val="000061B2"/>
    <w:rsid w:val="00021588"/>
    <w:rsid w:val="0002466B"/>
    <w:rsid w:val="000259C4"/>
    <w:rsid w:val="00027A10"/>
    <w:rsid w:val="000306D4"/>
    <w:rsid w:val="000336B4"/>
    <w:rsid w:val="00037C74"/>
    <w:rsid w:val="00037D56"/>
    <w:rsid w:val="000435E7"/>
    <w:rsid w:val="000508E6"/>
    <w:rsid w:val="00052172"/>
    <w:rsid w:val="000526AE"/>
    <w:rsid w:val="0005574F"/>
    <w:rsid w:val="000569E8"/>
    <w:rsid w:val="00071239"/>
    <w:rsid w:val="00073047"/>
    <w:rsid w:val="00076D56"/>
    <w:rsid w:val="000818BA"/>
    <w:rsid w:val="00085509"/>
    <w:rsid w:val="0009489E"/>
    <w:rsid w:val="000B1DC3"/>
    <w:rsid w:val="000B58FE"/>
    <w:rsid w:val="000C148B"/>
    <w:rsid w:val="000C2CDD"/>
    <w:rsid w:val="000C69E3"/>
    <w:rsid w:val="000D2F89"/>
    <w:rsid w:val="000E2A1E"/>
    <w:rsid w:val="000E42E1"/>
    <w:rsid w:val="000F54C6"/>
    <w:rsid w:val="00122D9B"/>
    <w:rsid w:val="00132B62"/>
    <w:rsid w:val="00147728"/>
    <w:rsid w:val="001525AC"/>
    <w:rsid w:val="00161D74"/>
    <w:rsid w:val="001632F3"/>
    <w:rsid w:val="00166A6E"/>
    <w:rsid w:val="00172FE8"/>
    <w:rsid w:val="00175807"/>
    <w:rsid w:val="00180887"/>
    <w:rsid w:val="00180B46"/>
    <w:rsid w:val="00180E72"/>
    <w:rsid w:val="00180E92"/>
    <w:rsid w:val="0018109A"/>
    <w:rsid w:val="00190F76"/>
    <w:rsid w:val="001931C4"/>
    <w:rsid w:val="001966F6"/>
    <w:rsid w:val="001A5543"/>
    <w:rsid w:val="001A5961"/>
    <w:rsid w:val="001B6974"/>
    <w:rsid w:val="001C7FE3"/>
    <w:rsid w:val="001D5785"/>
    <w:rsid w:val="001D6610"/>
    <w:rsid w:val="001E0CE9"/>
    <w:rsid w:val="001E36A1"/>
    <w:rsid w:val="001E3D2E"/>
    <w:rsid w:val="001F4182"/>
    <w:rsid w:val="00200847"/>
    <w:rsid w:val="00200E73"/>
    <w:rsid w:val="002010B3"/>
    <w:rsid w:val="00205629"/>
    <w:rsid w:val="00216C1B"/>
    <w:rsid w:val="00232713"/>
    <w:rsid w:val="00234868"/>
    <w:rsid w:val="0024283D"/>
    <w:rsid w:val="002456C9"/>
    <w:rsid w:val="00245E51"/>
    <w:rsid w:val="002477D5"/>
    <w:rsid w:val="0024799A"/>
    <w:rsid w:val="00250208"/>
    <w:rsid w:val="002509CA"/>
    <w:rsid w:val="00251F1B"/>
    <w:rsid w:val="00253512"/>
    <w:rsid w:val="00265BE8"/>
    <w:rsid w:val="00271A4D"/>
    <w:rsid w:val="00271C8D"/>
    <w:rsid w:val="002731FD"/>
    <w:rsid w:val="00291624"/>
    <w:rsid w:val="00292B7F"/>
    <w:rsid w:val="00294250"/>
    <w:rsid w:val="002957D1"/>
    <w:rsid w:val="002A0FEF"/>
    <w:rsid w:val="002A22CF"/>
    <w:rsid w:val="002B11F7"/>
    <w:rsid w:val="002B7AB5"/>
    <w:rsid w:val="002C0583"/>
    <w:rsid w:val="002C0AF5"/>
    <w:rsid w:val="002D3632"/>
    <w:rsid w:val="002D48CB"/>
    <w:rsid w:val="002D4904"/>
    <w:rsid w:val="002E0C21"/>
    <w:rsid w:val="002E28B8"/>
    <w:rsid w:val="002F066A"/>
    <w:rsid w:val="002F4462"/>
    <w:rsid w:val="002F5588"/>
    <w:rsid w:val="002F768C"/>
    <w:rsid w:val="00300F03"/>
    <w:rsid w:val="0030334B"/>
    <w:rsid w:val="00303D88"/>
    <w:rsid w:val="00311CAE"/>
    <w:rsid w:val="00315B60"/>
    <w:rsid w:val="00320833"/>
    <w:rsid w:val="00321B1B"/>
    <w:rsid w:val="0032243D"/>
    <w:rsid w:val="0033058A"/>
    <w:rsid w:val="0033244D"/>
    <w:rsid w:val="003332EF"/>
    <w:rsid w:val="003356C7"/>
    <w:rsid w:val="00337559"/>
    <w:rsid w:val="00337BDA"/>
    <w:rsid w:val="00345561"/>
    <w:rsid w:val="00350640"/>
    <w:rsid w:val="00354A11"/>
    <w:rsid w:val="003551E0"/>
    <w:rsid w:val="00357BA4"/>
    <w:rsid w:val="003633A8"/>
    <w:rsid w:val="00366A0B"/>
    <w:rsid w:val="003750A0"/>
    <w:rsid w:val="00383D27"/>
    <w:rsid w:val="00390445"/>
    <w:rsid w:val="003966E9"/>
    <w:rsid w:val="003A2D34"/>
    <w:rsid w:val="003A3FCF"/>
    <w:rsid w:val="003B2FF0"/>
    <w:rsid w:val="003B72DC"/>
    <w:rsid w:val="003B7D40"/>
    <w:rsid w:val="003C2904"/>
    <w:rsid w:val="003C3A5B"/>
    <w:rsid w:val="003C6CC2"/>
    <w:rsid w:val="003D22D3"/>
    <w:rsid w:val="003E0DF7"/>
    <w:rsid w:val="003E5D9B"/>
    <w:rsid w:val="003F153F"/>
    <w:rsid w:val="003F3F00"/>
    <w:rsid w:val="003F7158"/>
    <w:rsid w:val="00400EFE"/>
    <w:rsid w:val="00403A02"/>
    <w:rsid w:val="004079D7"/>
    <w:rsid w:val="0041604E"/>
    <w:rsid w:val="00432665"/>
    <w:rsid w:val="00433418"/>
    <w:rsid w:val="00435663"/>
    <w:rsid w:val="00440A7D"/>
    <w:rsid w:val="00450799"/>
    <w:rsid w:val="004507AA"/>
    <w:rsid w:val="004524C5"/>
    <w:rsid w:val="004576E9"/>
    <w:rsid w:val="00465217"/>
    <w:rsid w:val="0047667C"/>
    <w:rsid w:val="00480335"/>
    <w:rsid w:val="004807CD"/>
    <w:rsid w:val="00480A36"/>
    <w:rsid w:val="00483305"/>
    <w:rsid w:val="00485A49"/>
    <w:rsid w:val="00486BD5"/>
    <w:rsid w:val="00491828"/>
    <w:rsid w:val="004935F4"/>
    <w:rsid w:val="004A017B"/>
    <w:rsid w:val="004A356D"/>
    <w:rsid w:val="004A4E62"/>
    <w:rsid w:val="004A4FB7"/>
    <w:rsid w:val="004B309B"/>
    <w:rsid w:val="004B3C5D"/>
    <w:rsid w:val="004D4352"/>
    <w:rsid w:val="004D614C"/>
    <w:rsid w:val="004D79D9"/>
    <w:rsid w:val="004E3932"/>
    <w:rsid w:val="004E4FF6"/>
    <w:rsid w:val="004E5D91"/>
    <w:rsid w:val="004E7A93"/>
    <w:rsid w:val="004F02FE"/>
    <w:rsid w:val="00501B78"/>
    <w:rsid w:val="00511D15"/>
    <w:rsid w:val="00516598"/>
    <w:rsid w:val="00516C23"/>
    <w:rsid w:val="00516C77"/>
    <w:rsid w:val="00517F0A"/>
    <w:rsid w:val="00523CD0"/>
    <w:rsid w:val="00524232"/>
    <w:rsid w:val="005318DE"/>
    <w:rsid w:val="00532C3A"/>
    <w:rsid w:val="0053468E"/>
    <w:rsid w:val="00540EFF"/>
    <w:rsid w:val="00542262"/>
    <w:rsid w:val="00546824"/>
    <w:rsid w:val="005501ED"/>
    <w:rsid w:val="005620F6"/>
    <w:rsid w:val="005624ED"/>
    <w:rsid w:val="00564B80"/>
    <w:rsid w:val="00564C9A"/>
    <w:rsid w:val="0057636E"/>
    <w:rsid w:val="00585395"/>
    <w:rsid w:val="00586EB1"/>
    <w:rsid w:val="00590E5E"/>
    <w:rsid w:val="0059461C"/>
    <w:rsid w:val="00597651"/>
    <w:rsid w:val="005A2456"/>
    <w:rsid w:val="005A560C"/>
    <w:rsid w:val="005A623D"/>
    <w:rsid w:val="005B081E"/>
    <w:rsid w:val="005B414F"/>
    <w:rsid w:val="005C2B52"/>
    <w:rsid w:val="005C3676"/>
    <w:rsid w:val="005C50F8"/>
    <w:rsid w:val="005C5A92"/>
    <w:rsid w:val="005C76BD"/>
    <w:rsid w:val="005D5187"/>
    <w:rsid w:val="005E1795"/>
    <w:rsid w:val="005F04D3"/>
    <w:rsid w:val="005F1801"/>
    <w:rsid w:val="005F60AF"/>
    <w:rsid w:val="005F6127"/>
    <w:rsid w:val="005F6676"/>
    <w:rsid w:val="00605F35"/>
    <w:rsid w:val="00613AB8"/>
    <w:rsid w:val="006150D1"/>
    <w:rsid w:val="006221AD"/>
    <w:rsid w:val="00622C09"/>
    <w:rsid w:val="006232F3"/>
    <w:rsid w:val="006248B1"/>
    <w:rsid w:val="00626B4D"/>
    <w:rsid w:val="006445C1"/>
    <w:rsid w:val="00651D78"/>
    <w:rsid w:val="006524DE"/>
    <w:rsid w:val="0065265A"/>
    <w:rsid w:val="00652FC8"/>
    <w:rsid w:val="00671C3A"/>
    <w:rsid w:val="00674F44"/>
    <w:rsid w:val="00680886"/>
    <w:rsid w:val="00686267"/>
    <w:rsid w:val="00687C80"/>
    <w:rsid w:val="00694FC2"/>
    <w:rsid w:val="00695703"/>
    <w:rsid w:val="006A778B"/>
    <w:rsid w:val="006B0C51"/>
    <w:rsid w:val="006B2583"/>
    <w:rsid w:val="006B3B38"/>
    <w:rsid w:val="006B7792"/>
    <w:rsid w:val="006C5C96"/>
    <w:rsid w:val="006C77BE"/>
    <w:rsid w:val="006D2423"/>
    <w:rsid w:val="006D56D0"/>
    <w:rsid w:val="006E0A7B"/>
    <w:rsid w:val="006E427D"/>
    <w:rsid w:val="006F070B"/>
    <w:rsid w:val="006F201F"/>
    <w:rsid w:val="006F5177"/>
    <w:rsid w:val="006F5E0D"/>
    <w:rsid w:val="00700566"/>
    <w:rsid w:val="00703CDC"/>
    <w:rsid w:val="00710D8B"/>
    <w:rsid w:val="00715FB6"/>
    <w:rsid w:val="00731519"/>
    <w:rsid w:val="0073199A"/>
    <w:rsid w:val="00732965"/>
    <w:rsid w:val="0073394E"/>
    <w:rsid w:val="007364F4"/>
    <w:rsid w:val="0074229A"/>
    <w:rsid w:val="0074315C"/>
    <w:rsid w:val="0074743B"/>
    <w:rsid w:val="00750BC7"/>
    <w:rsid w:val="00751A61"/>
    <w:rsid w:val="00752A88"/>
    <w:rsid w:val="00760A13"/>
    <w:rsid w:val="00762835"/>
    <w:rsid w:val="00773182"/>
    <w:rsid w:val="00775C1D"/>
    <w:rsid w:val="00776BD4"/>
    <w:rsid w:val="007803F8"/>
    <w:rsid w:val="00780F79"/>
    <w:rsid w:val="00784E04"/>
    <w:rsid w:val="0079151D"/>
    <w:rsid w:val="007925B5"/>
    <w:rsid w:val="007B168E"/>
    <w:rsid w:val="007B5ACF"/>
    <w:rsid w:val="007B6CC2"/>
    <w:rsid w:val="007D4AD7"/>
    <w:rsid w:val="007D59A4"/>
    <w:rsid w:val="007E1779"/>
    <w:rsid w:val="007E3548"/>
    <w:rsid w:val="007E5553"/>
    <w:rsid w:val="007E5C12"/>
    <w:rsid w:val="007E6912"/>
    <w:rsid w:val="00803881"/>
    <w:rsid w:val="0080647C"/>
    <w:rsid w:val="00812A50"/>
    <w:rsid w:val="008145D3"/>
    <w:rsid w:val="00817F90"/>
    <w:rsid w:val="008219EC"/>
    <w:rsid w:val="00830768"/>
    <w:rsid w:val="00831EA9"/>
    <w:rsid w:val="0083630F"/>
    <w:rsid w:val="00837218"/>
    <w:rsid w:val="008405D2"/>
    <w:rsid w:val="00842112"/>
    <w:rsid w:val="008426D0"/>
    <w:rsid w:val="0084618B"/>
    <w:rsid w:val="0085793B"/>
    <w:rsid w:val="00867165"/>
    <w:rsid w:val="00870BBF"/>
    <w:rsid w:val="00872087"/>
    <w:rsid w:val="00873B2B"/>
    <w:rsid w:val="00877DC0"/>
    <w:rsid w:val="00885361"/>
    <w:rsid w:val="0088755A"/>
    <w:rsid w:val="00892529"/>
    <w:rsid w:val="00892C1E"/>
    <w:rsid w:val="00895A36"/>
    <w:rsid w:val="008A00A0"/>
    <w:rsid w:val="008A1AB0"/>
    <w:rsid w:val="008A7DC4"/>
    <w:rsid w:val="008B18F1"/>
    <w:rsid w:val="008B4288"/>
    <w:rsid w:val="008B67F2"/>
    <w:rsid w:val="008C6BCD"/>
    <w:rsid w:val="008C7119"/>
    <w:rsid w:val="008D3CD3"/>
    <w:rsid w:val="008D4100"/>
    <w:rsid w:val="008D4A9C"/>
    <w:rsid w:val="008E6C04"/>
    <w:rsid w:val="009079C0"/>
    <w:rsid w:val="00907C1A"/>
    <w:rsid w:val="00910536"/>
    <w:rsid w:val="00910EDF"/>
    <w:rsid w:val="00910FA8"/>
    <w:rsid w:val="00914EA9"/>
    <w:rsid w:val="00917D67"/>
    <w:rsid w:val="009201EE"/>
    <w:rsid w:val="009218F6"/>
    <w:rsid w:val="00927D29"/>
    <w:rsid w:val="009336AA"/>
    <w:rsid w:val="00933CF8"/>
    <w:rsid w:val="00934983"/>
    <w:rsid w:val="00935894"/>
    <w:rsid w:val="009358E5"/>
    <w:rsid w:val="00942364"/>
    <w:rsid w:val="00943036"/>
    <w:rsid w:val="00950D77"/>
    <w:rsid w:val="009546A8"/>
    <w:rsid w:val="00961DA0"/>
    <w:rsid w:val="00967A15"/>
    <w:rsid w:val="0097060E"/>
    <w:rsid w:val="00970651"/>
    <w:rsid w:val="00975396"/>
    <w:rsid w:val="00975C81"/>
    <w:rsid w:val="009767C7"/>
    <w:rsid w:val="00980A17"/>
    <w:rsid w:val="009823BE"/>
    <w:rsid w:val="00983B1F"/>
    <w:rsid w:val="009846B9"/>
    <w:rsid w:val="009876D6"/>
    <w:rsid w:val="00994171"/>
    <w:rsid w:val="00995440"/>
    <w:rsid w:val="00995FD6"/>
    <w:rsid w:val="00997BA8"/>
    <w:rsid w:val="009A0E73"/>
    <w:rsid w:val="009B55B6"/>
    <w:rsid w:val="009D78CA"/>
    <w:rsid w:val="009E2104"/>
    <w:rsid w:val="009E4ED5"/>
    <w:rsid w:val="009E7C75"/>
    <w:rsid w:val="009F0AA1"/>
    <w:rsid w:val="009F177C"/>
    <w:rsid w:val="009F20E2"/>
    <w:rsid w:val="009F3E7E"/>
    <w:rsid w:val="009F562E"/>
    <w:rsid w:val="009F707B"/>
    <w:rsid w:val="009F7846"/>
    <w:rsid w:val="009F7E1C"/>
    <w:rsid w:val="009F7F22"/>
    <w:rsid w:val="00A008FA"/>
    <w:rsid w:val="00A04D18"/>
    <w:rsid w:val="00A05F18"/>
    <w:rsid w:val="00A074B0"/>
    <w:rsid w:val="00A15FE8"/>
    <w:rsid w:val="00A231D9"/>
    <w:rsid w:val="00A2326B"/>
    <w:rsid w:val="00A24442"/>
    <w:rsid w:val="00A27EBC"/>
    <w:rsid w:val="00A3139C"/>
    <w:rsid w:val="00A31667"/>
    <w:rsid w:val="00A42335"/>
    <w:rsid w:val="00A42814"/>
    <w:rsid w:val="00A53FA5"/>
    <w:rsid w:val="00A568FC"/>
    <w:rsid w:val="00A62B77"/>
    <w:rsid w:val="00A67043"/>
    <w:rsid w:val="00A71BDF"/>
    <w:rsid w:val="00A807FB"/>
    <w:rsid w:val="00A86CBE"/>
    <w:rsid w:val="00A87341"/>
    <w:rsid w:val="00A928D0"/>
    <w:rsid w:val="00A933F1"/>
    <w:rsid w:val="00AA022D"/>
    <w:rsid w:val="00AA0E4C"/>
    <w:rsid w:val="00AA5405"/>
    <w:rsid w:val="00AB213C"/>
    <w:rsid w:val="00AB33AF"/>
    <w:rsid w:val="00AB43BA"/>
    <w:rsid w:val="00AC4030"/>
    <w:rsid w:val="00AC6FBC"/>
    <w:rsid w:val="00AD0379"/>
    <w:rsid w:val="00AD0BCB"/>
    <w:rsid w:val="00AD306E"/>
    <w:rsid w:val="00AF3341"/>
    <w:rsid w:val="00B12AF0"/>
    <w:rsid w:val="00B13058"/>
    <w:rsid w:val="00B17566"/>
    <w:rsid w:val="00B175D3"/>
    <w:rsid w:val="00B17A4B"/>
    <w:rsid w:val="00B25B87"/>
    <w:rsid w:val="00B3422D"/>
    <w:rsid w:val="00B36166"/>
    <w:rsid w:val="00B36B4A"/>
    <w:rsid w:val="00B47956"/>
    <w:rsid w:val="00B50840"/>
    <w:rsid w:val="00B51828"/>
    <w:rsid w:val="00B51AD7"/>
    <w:rsid w:val="00B5530A"/>
    <w:rsid w:val="00B60679"/>
    <w:rsid w:val="00B6412C"/>
    <w:rsid w:val="00B65344"/>
    <w:rsid w:val="00B65E81"/>
    <w:rsid w:val="00B76C85"/>
    <w:rsid w:val="00B86CEC"/>
    <w:rsid w:val="00B86F2E"/>
    <w:rsid w:val="00B915A2"/>
    <w:rsid w:val="00B9215D"/>
    <w:rsid w:val="00BA1290"/>
    <w:rsid w:val="00BA5CC1"/>
    <w:rsid w:val="00BB55F2"/>
    <w:rsid w:val="00BD385E"/>
    <w:rsid w:val="00BD3EC0"/>
    <w:rsid w:val="00BD4898"/>
    <w:rsid w:val="00BE0D2D"/>
    <w:rsid w:val="00BE10E2"/>
    <w:rsid w:val="00BE491A"/>
    <w:rsid w:val="00BE6F00"/>
    <w:rsid w:val="00BF1339"/>
    <w:rsid w:val="00BF3631"/>
    <w:rsid w:val="00BF7220"/>
    <w:rsid w:val="00C01E35"/>
    <w:rsid w:val="00C02AB4"/>
    <w:rsid w:val="00C0537A"/>
    <w:rsid w:val="00C071E2"/>
    <w:rsid w:val="00C07703"/>
    <w:rsid w:val="00C1492F"/>
    <w:rsid w:val="00C21CEC"/>
    <w:rsid w:val="00C24E0D"/>
    <w:rsid w:val="00C34F1F"/>
    <w:rsid w:val="00C375CE"/>
    <w:rsid w:val="00C40843"/>
    <w:rsid w:val="00C447CC"/>
    <w:rsid w:val="00C51405"/>
    <w:rsid w:val="00C65FF6"/>
    <w:rsid w:val="00C67530"/>
    <w:rsid w:val="00C741DA"/>
    <w:rsid w:val="00C75AD5"/>
    <w:rsid w:val="00C821F5"/>
    <w:rsid w:val="00C83B43"/>
    <w:rsid w:val="00C92865"/>
    <w:rsid w:val="00C938D4"/>
    <w:rsid w:val="00C9713E"/>
    <w:rsid w:val="00C974A4"/>
    <w:rsid w:val="00C97834"/>
    <w:rsid w:val="00CA37FB"/>
    <w:rsid w:val="00CA6624"/>
    <w:rsid w:val="00CA6799"/>
    <w:rsid w:val="00CB24D9"/>
    <w:rsid w:val="00CB4A25"/>
    <w:rsid w:val="00CC07D6"/>
    <w:rsid w:val="00CC4EEC"/>
    <w:rsid w:val="00CC6A86"/>
    <w:rsid w:val="00CD4A13"/>
    <w:rsid w:val="00CE4001"/>
    <w:rsid w:val="00CE47CF"/>
    <w:rsid w:val="00CE4EA4"/>
    <w:rsid w:val="00CE62E2"/>
    <w:rsid w:val="00CF1B8C"/>
    <w:rsid w:val="00D02E7C"/>
    <w:rsid w:val="00D0545B"/>
    <w:rsid w:val="00D068C6"/>
    <w:rsid w:val="00D1039E"/>
    <w:rsid w:val="00D17DAF"/>
    <w:rsid w:val="00D21E09"/>
    <w:rsid w:val="00D23086"/>
    <w:rsid w:val="00D23785"/>
    <w:rsid w:val="00D23A91"/>
    <w:rsid w:val="00D25AE5"/>
    <w:rsid w:val="00D35DB3"/>
    <w:rsid w:val="00D44E44"/>
    <w:rsid w:val="00D51DCA"/>
    <w:rsid w:val="00D54A07"/>
    <w:rsid w:val="00D56045"/>
    <w:rsid w:val="00D6457D"/>
    <w:rsid w:val="00D717BB"/>
    <w:rsid w:val="00D7527C"/>
    <w:rsid w:val="00D8614D"/>
    <w:rsid w:val="00D902B3"/>
    <w:rsid w:val="00D9238B"/>
    <w:rsid w:val="00D92897"/>
    <w:rsid w:val="00DA575F"/>
    <w:rsid w:val="00DA71BE"/>
    <w:rsid w:val="00DC2080"/>
    <w:rsid w:val="00DD01E2"/>
    <w:rsid w:val="00DD1A63"/>
    <w:rsid w:val="00DD3919"/>
    <w:rsid w:val="00DD7279"/>
    <w:rsid w:val="00DE7AD1"/>
    <w:rsid w:val="00DF310E"/>
    <w:rsid w:val="00DF3128"/>
    <w:rsid w:val="00DF7AD6"/>
    <w:rsid w:val="00E00591"/>
    <w:rsid w:val="00E034CE"/>
    <w:rsid w:val="00E03540"/>
    <w:rsid w:val="00E125EF"/>
    <w:rsid w:val="00E164DC"/>
    <w:rsid w:val="00E1657B"/>
    <w:rsid w:val="00E165FF"/>
    <w:rsid w:val="00E33D1F"/>
    <w:rsid w:val="00E35B0D"/>
    <w:rsid w:val="00E41D70"/>
    <w:rsid w:val="00E500E8"/>
    <w:rsid w:val="00E608CE"/>
    <w:rsid w:val="00E61A11"/>
    <w:rsid w:val="00E62350"/>
    <w:rsid w:val="00E62D2C"/>
    <w:rsid w:val="00E70B8E"/>
    <w:rsid w:val="00E75A52"/>
    <w:rsid w:val="00E75BE2"/>
    <w:rsid w:val="00E86B58"/>
    <w:rsid w:val="00E91932"/>
    <w:rsid w:val="00E92F10"/>
    <w:rsid w:val="00E9436A"/>
    <w:rsid w:val="00E9591F"/>
    <w:rsid w:val="00EA150D"/>
    <w:rsid w:val="00EA3BFC"/>
    <w:rsid w:val="00EA5F56"/>
    <w:rsid w:val="00EA6197"/>
    <w:rsid w:val="00EA7DA3"/>
    <w:rsid w:val="00EB7683"/>
    <w:rsid w:val="00EB7805"/>
    <w:rsid w:val="00EC0B9C"/>
    <w:rsid w:val="00EC1DD4"/>
    <w:rsid w:val="00EC520D"/>
    <w:rsid w:val="00ED4C81"/>
    <w:rsid w:val="00ED6739"/>
    <w:rsid w:val="00F00BDA"/>
    <w:rsid w:val="00F04FBA"/>
    <w:rsid w:val="00F10E6C"/>
    <w:rsid w:val="00F2700A"/>
    <w:rsid w:val="00F31735"/>
    <w:rsid w:val="00F35762"/>
    <w:rsid w:val="00F374EA"/>
    <w:rsid w:val="00F42FD0"/>
    <w:rsid w:val="00F438FF"/>
    <w:rsid w:val="00F44C4C"/>
    <w:rsid w:val="00F44F47"/>
    <w:rsid w:val="00F46401"/>
    <w:rsid w:val="00F511F1"/>
    <w:rsid w:val="00F611B5"/>
    <w:rsid w:val="00F7682E"/>
    <w:rsid w:val="00F826E9"/>
    <w:rsid w:val="00F82BB0"/>
    <w:rsid w:val="00F859FD"/>
    <w:rsid w:val="00F92380"/>
    <w:rsid w:val="00F92747"/>
    <w:rsid w:val="00FA1BD1"/>
    <w:rsid w:val="00FB08A0"/>
    <w:rsid w:val="00FC4C6D"/>
    <w:rsid w:val="00FD3437"/>
    <w:rsid w:val="00FD3ABB"/>
    <w:rsid w:val="00FD59E5"/>
    <w:rsid w:val="00FD7C19"/>
    <w:rsid w:val="00FE60E8"/>
    <w:rsid w:val="00FE637B"/>
    <w:rsid w:val="00FF3432"/>
    <w:rsid w:val="00FF4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00626"/>
  <w15:chartTrackingRefBased/>
  <w15:docId w15:val="{8958497E-D676-480D-BAA1-38BE215DB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6704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6704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9215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9215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67043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A6704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43266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F270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2700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270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2700A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B9215D"/>
    <w:rPr>
      <w:b/>
      <w:bCs/>
      <w:sz w:val="32"/>
      <w:szCs w:val="32"/>
    </w:rPr>
  </w:style>
  <w:style w:type="paragraph" w:styleId="a8">
    <w:name w:val="Title"/>
    <w:basedOn w:val="a"/>
    <w:next w:val="a"/>
    <w:link w:val="a9"/>
    <w:uiPriority w:val="10"/>
    <w:qFormat/>
    <w:rsid w:val="00B9215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9215D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B9215D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1</Pages>
  <Words>129</Words>
  <Characters>739</Characters>
  <Application>Microsoft Office Word</Application>
  <DocSecurity>0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YB</dc:creator>
  <cp:keywords/>
  <dc:description/>
  <cp:lastModifiedBy>XueSonghong</cp:lastModifiedBy>
  <cp:revision>751</cp:revision>
  <dcterms:created xsi:type="dcterms:W3CDTF">2019-09-20T03:41:00Z</dcterms:created>
  <dcterms:modified xsi:type="dcterms:W3CDTF">2019-12-15T11:35:00Z</dcterms:modified>
</cp:coreProperties>
</file>